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7E2C" w:rsidRPr="00223642" w:rsidRDefault="00727E2C" w:rsidP="00223642">
      <w:p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:rsidR="00727E2C" w:rsidRPr="00223642" w:rsidRDefault="00727E2C" w:rsidP="00223642">
      <w:p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000000"/>
          <w:sz w:val="48"/>
          <w:szCs w:val="48"/>
        </w:rPr>
      </w:pPr>
      <w:r w:rsidRPr="00223642">
        <w:rPr>
          <w:rFonts w:asciiTheme="majorBidi" w:hAnsiTheme="majorBidi" w:cstheme="majorBidi"/>
          <w:b/>
          <w:bCs/>
          <w:color w:val="000000"/>
          <w:sz w:val="48"/>
          <w:szCs w:val="48"/>
        </w:rPr>
        <w:t>Application of GIS</w:t>
      </w:r>
    </w:p>
    <w:p w:rsidR="00727E2C" w:rsidRPr="00223642" w:rsidRDefault="00727E2C" w:rsidP="00223642">
      <w:pPr>
        <w:pStyle w:val="ListParagraph"/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:rsidR="009B7E85" w:rsidRPr="00223642" w:rsidRDefault="009B7E85" w:rsidP="00223642">
      <w:pPr>
        <w:pStyle w:val="ListParagraph"/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223642">
        <w:rPr>
          <w:rFonts w:asciiTheme="majorBidi" w:hAnsiTheme="majorBidi" w:cstheme="majorBidi"/>
          <w:b/>
          <w:bCs/>
          <w:color w:val="000000"/>
          <w:sz w:val="32"/>
          <w:szCs w:val="32"/>
        </w:rPr>
        <w:t>Seminar that contain the following important points:</w:t>
      </w:r>
    </w:p>
    <w:p w:rsidR="009B7E85" w:rsidRPr="00223642" w:rsidRDefault="009B7E85" w:rsidP="00223642">
      <w:pPr>
        <w:pStyle w:val="ListParagraph"/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:rsidR="00727E2C" w:rsidRPr="00223642" w:rsidRDefault="009B7E85" w:rsidP="00223642">
      <w:pPr>
        <w:pStyle w:val="ListParagraph"/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223642">
        <w:rPr>
          <w:rFonts w:asciiTheme="majorBidi" w:hAnsiTheme="majorBidi" w:cstheme="majorBidi"/>
          <w:b/>
          <w:bCs/>
          <w:color w:val="000000"/>
          <w:sz w:val="32"/>
          <w:szCs w:val="32"/>
        </w:rPr>
        <w:t>Introduction</w:t>
      </w:r>
      <w:r w:rsidR="00267E76"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</w:t>
      </w:r>
    </w:p>
    <w:p w:rsidR="009B7E85" w:rsidRPr="00223642" w:rsidRDefault="009B7E85" w:rsidP="00223642">
      <w:pPr>
        <w:pStyle w:val="ListParagraph"/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223642">
        <w:rPr>
          <w:rFonts w:asciiTheme="majorBidi" w:hAnsiTheme="majorBidi" w:cstheme="majorBidi"/>
          <w:b/>
          <w:bCs/>
          <w:color w:val="000000"/>
          <w:sz w:val="32"/>
          <w:szCs w:val="32"/>
        </w:rPr>
        <w:t>Data sources</w:t>
      </w:r>
      <w:r w:rsidR="00267E76"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</w:t>
      </w:r>
    </w:p>
    <w:p w:rsidR="009B7E85" w:rsidRPr="00223642" w:rsidRDefault="009B7E85" w:rsidP="00223642">
      <w:pPr>
        <w:pStyle w:val="ListParagraph"/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223642">
        <w:rPr>
          <w:rFonts w:asciiTheme="majorBidi" w:hAnsiTheme="majorBidi" w:cstheme="majorBidi"/>
          <w:b/>
          <w:bCs/>
          <w:color w:val="000000"/>
          <w:sz w:val="32"/>
          <w:szCs w:val="32"/>
        </w:rPr>
        <w:t>Methods</w:t>
      </w:r>
    </w:p>
    <w:p w:rsidR="009B7E85" w:rsidRPr="00223642" w:rsidRDefault="009B7E85" w:rsidP="00223642">
      <w:pPr>
        <w:pStyle w:val="ListParagraph"/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223642"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Result </w:t>
      </w:r>
      <w:r w:rsidR="00267E76">
        <w:rPr>
          <w:rFonts w:asciiTheme="majorBidi" w:hAnsiTheme="majorBidi" w:cstheme="majorBidi"/>
          <w:b/>
          <w:bCs/>
          <w:color w:val="000000"/>
          <w:sz w:val="32"/>
          <w:szCs w:val="32"/>
        </w:rPr>
        <w:t>( example)</w:t>
      </w:r>
    </w:p>
    <w:p w:rsidR="009B7E85" w:rsidRPr="00223642" w:rsidRDefault="009B7E85" w:rsidP="00223642">
      <w:pPr>
        <w:pStyle w:val="ListParagraph"/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223642">
        <w:rPr>
          <w:rFonts w:asciiTheme="majorBidi" w:hAnsiTheme="majorBidi" w:cstheme="majorBidi"/>
          <w:b/>
          <w:bCs/>
          <w:color w:val="000000"/>
          <w:sz w:val="32"/>
          <w:szCs w:val="32"/>
        </w:rPr>
        <w:t>Figure</w:t>
      </w:r>
      <w:r w:rsidR="008F550B" w:rsidRPr="00223642"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</w:t>
      </w:r>
      <w:r w:rsidRPr="00223642">
        <w:rPr>
          <w:rFonts w:asciiTheme="majorBidi" w:hAnsiTheme="majorBidi" w:cstheme="majorBidi"/>
          <w:b/>
          <w:bCs/>
          <w:color w:val="000000"/>
          <w:sz w:val="32"/>
          <w:szCs w:val="32"/>
        </w:rPr>
        <w:t>(if it contain)</w:t>
      </w:r>
    </w:p>
    <w:p w:rsidR="009B7E85" w:rsidRPr="00223642" w:rsidRDefault="009B7E85" w:rsidP="00223642">
      <w:pPr>
        <w:pStyle w:val="ListParagraph"/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223642">
        <w:rPr>
          <w:rFonts w:asciiTheme="majorBidi" w:hAnsiTheme="majorBidi" w:cstheme="majorBidi"/>
          <w:b/>
          <w:bCs/>
          <w:color w:val="000000"/>
          <w:sz w:val="32"/>
          <w:szCs w:val="32"/>
        </w:rPr>
        <w:t>Conclusion</w:t>
      </w:r>
    </w:p>
    <w:p w:rsidR="009B7E85" w:rsidRPr="00223642" w:rsidRDefault="009B7E85" w:rsidP="00223642">
      <w:pPr>
        <w:pStyle w:val="ListParagraph"/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:rsidR="009B7E85" w:rsidRPr="00223642" w:rsidRDefault="009B7E85" w:rsidP="00223642">
      <w:pPr>
        <w:pStyle w:val="ListParagraph"/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hAnsiTheme="majorBidi" w:cstheme="majorBidi"/>
          <w:color w:val="000000"/>
          <w:sz w:val="32"/>
          <w:szCs w:val="32"/>
        </w:rPr>
      </w:pPr>
    </w:p>
    <w:p w:rsidR="00727E2C" w:rsidRPr="00223642" w:rsidRDefault="00727E2C" w:rsidP="00223642">
      <w:pPr>
        <w:pStyle w:val="ListParagraph"/>
        <w:numPr>
          <w:ilvl w:val="0"/>
          <w:numId w:val="1"/>
        </w:num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223642">
        <w:rPr>
          <w:rFonts w:asciiTheme="majorBidi" w:hAnsiTheme="majorBidi" w:cstheme="majorBidi"/>
          <w:color w:val="000000"/>
          <w:sz w:val="32"/>
          <w:szCs w:val="32"/>
        </w:rPr>
        <w:t xml:space="preserve">Integration </w:t>
      </w:r>
      <w:hyperlink r:id="rId6" w:history="1">
        <w:r w:rsidRPr="00223642">
          <w:rPr>
            <w:rFonts w:asciiTheme="majorBidi" w:hAnsiTheme="majorBidi" w:cstheme="majorBidi"/>
            <w:color w:val="000000"/>
            <w:sz w:val="32"/>
            <w:szCs w:val="32"/>
          </w:rPr>
          <w:t>Use of Remote Sensing and GIS to produce</w:t>
        </w:r>
      </w:hyperlink>
      <w:r w:rsidRPr="00223642">
        <w:rPr>
          <w:rFonts w:asciiTheme="majorBidi" w:hAnsiTheme="majorBidi" w:cstheme="majorBidi"/>
          <w:color w:val="000000"/>
          <w:sz w:val="32"/>
          <w:szCs w:val="32"/>
        </w:rPr>
        <w:t xml:space="preserve"> Digital Map</w:t>
      </w:r>
      <w:r w:rsidR="008B0C0F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727E2C" w:rsidRPr="008B0C0F" w:rsidRDefault="00B521E3" w:rsidP="008B0C0F">
      <w:pPr>
        <w:pStyle w:val="ListParagraph"/>
        <w:numPr>
          <w:ilvl w:val="0"/>
          <w:numId w:val="1"/>
        </w:num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hyperlink r:id="rId7" w:history="1">
        <w:r w:rsidR="00727E2C" w:rsidRPr="00223642">
          <w:rPr>
            <w:rFonts w:asciiTheme="majorBidi" w:hAnsiTheme="majorBidi" w:cstheme="majorBidi"/>
            <w:color w:val="000000"/>
            <w:sz w:val="32"/>
            <w:szCs w:val="32"/>
          </w:rPr>
          <w:t xml:space="preserve">Comparison of Digital Aerial Imagery and </w:t>
        </w:r>
        <w:proofErr w:type="spellStart"/>
        <w:r w:rsidR="00727E2C" w:rsidRPr="00223642">
          <w:rPr>
            <w:rFonts w:asciiTheme="majorBidi" w:hAnsiTheme="majorBidi" w:cstheme="majorBidi"/>
            <w:color w:val="000000"/>
            <w:sz w:val="32"/>
            <w:szCs w:val="32"/>
          </w:rPr>
          <w:t>Lidar</w:t>
        </w:r>
        <w:proofErr w:type="spellEnd"/>
        <w:r w:rsidR="00727E2C" w:rsidRPr="00223642">
          <w:rPr>
            <w:rFonts w:asciiTheme="majorBidi" w:hAnsiTheme="majorBidi" w:cstheme="majorBidi"/>
            <w:color w:val="000000"/>
            <w:sz w:val="32"/>
            <w:szCs w:val="32"/>
          </w:rPr>
          <w:t xml:space="preserve"> Data for the Extraction of Features for Digital Mapping</w:t>
        </w:r>
      </w:hyperlink>
      <w:r w:rsidR="008B0C0F">
        <w:t xml:space="preserve"> </w:t>
      </w:r>
      <w:r w:rsidR="008B0C0F" w:rsidRPr="00223642">
        <w:rPr>
          <w:rFonts w:asciiTheme="majorBidi" w:hAnsiTheme="majorBidi" w:cstheme="majorBidi"/>
          <w:color w:val="000000"/>
          <w:sz w:val="32"/>
          <w:szCs w:val="32"/>
        </w:rPr>
        <w:t>using GIS</w:t>
      </w:r>
      <w:r w:rsidR="008B0C0F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F82357" w:rsidRDefault="00727E2C" w:rsidP="00F82357">
      <w:pPr>
        <w:pStyle w:val="ListParagraph"/>
        <w:numPr>
          <w:ilvl w:val="0"/>
          <w:numId w:val="1"/>
        </w:num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223642">
        <w:rPr>
          <w:rFonts w:asciiTheme="majorBidi" w:hAnsiTheme="majorBidi" w:cstheme="majorBidi"/>
          <w:color w:val="000000"/>
          <w:sz w:val="32"/>
          <w:szCs w:val="32"/>
        </w:rPr>
        <w:t>GIS Based Vehicle Tracking System</w:t>
      </w:r>
      <w:r w:rsidR="008B0C0F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F82357" w:rsidRPr="00F82357" w:rsidRDefault="00F82357" w:rsidP="00F82357">
      <w:pPr>
        <w:pStyle w:val="ListParagraph"/>
        <w:numPr>
          <w:ilvl w:val="0"/>
          <w:numId w:val="1"/>
        </w:num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F82357"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>
        <w:rPr>
          <w:rFonts w:asciiTheme="majorBidi" w:hAnsiTheme="majorBidi" w:cstheme="majorBidi"/>
          <w:color w:val="000000"/>
          <w:sz w:val="32"/>
          <w:szCs w:val="32"/>
        </w:rPr>
        <w:t xml:space="preserve">Ground water quality monitoring </w:t>
      </w:r>
      <w:r w:rsidRPr="00223642">
        <w:rPr>
          <w:rFonts w:asciiTheme="majorBidi" w:hAnsiTheme="majorBidi" w:cstheme="majorBidi"/>
          <w:color w:val="000000"/>
          <w:sz w:val="32"/>
          <w:szCs w:val="32"/>
        </w:rPr>
        <w:t>using remote sensing and GIS</w:t>
      </w:r>
      <w:r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727E2C" w:rsidRPr="00F82357" w:rsidRDefault="00F82357" w:rsidP="00F82357">
      <w:pPr>
        <w:pStyle w:val="ListParagraph"/>
        <w:numPr>
          <w:ilvl w:val="0"/>
          <w:numId w:val="1"/>
        </w:num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proofErr w:type="spellStart"/>
      <w:r w:rsidRPr="00223642">
        <w:rPr>
          <w:rFonts w:asciiTheme="majorBidi" w:hAnsiTheme="majorBidi" w:cstheme="majorBidi"/>
          <w:color w:val="000000"/>
          <w:sz w:val="32"/>
          <w:szCs w:val="32"/>
        </w:rPr>
        <w:t>Hydrogeological</w:t>
      </w:r>
      <w:proofErr w:type="spellEnd"/>
      <w:r w:rsidRPr="00223642">
        <w:rPr>
          <w:rFonts w:asciiTheme="majorBidi" w:hAnsiTheme="majorBidi" w:cstheme="majorBidi"/>
          <w:color w:val="000000"/>
          <w:sz w:val="32"/>
          <w:szCs w:val="32"/>
        </w:rPr>
        <w:t xml:space="preserve"> Survey and Assessment of Selected Areas</w:t>
      </w:r>
      <w:r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223642">
        <w:rPr>
          <w:rFonts w:asciiTheme="majorBidi" w:hAnsiTheme="majorBidi" w:cstheme="majorBidi"/>
          <w:color w:val="000000"/>
          <w:sz w:val="32"/>
          <w:szCs w:val="32"/>
        </w:rPr>
        <w:t>using GIS</w:t>
      </w:r>
      <w:r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727E2C" w:rsidRPr="008B0C0F" w:rsidRDefault="00727E2C" w:rsidP="008B0C0F">
      <w:pPr>
        <w:pStyle w:val="ListParagraph"/>
        <w:numPr>
          <w:ilvl w:val="0"/>
          <w:numId w:val="1"/>
        </w:num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223642">
        <w:rPr>
          <w:rFonts w:asciiTheme="majorBidi" w:hAnsiTheme="majorBidi" w:cstheme="majorBidi"/>
          <w:color w:val="000000"/>
          <w:sz w:val="32"/>
          <w:szCs w:val="32"/>
        </w:rPr>
        <w:t>Evaluation of Traffic Operations at Selected Zone in City by Digital Techniques</w:t>
      </w:r>
      <w:r w:rsidR="008B0C0F"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="008B0C0F" w:rsidRPr="00223642">
        <w:rPr>
          <w:rFonts w:asciiTheme="majorBidi" w:hAnsiTheme="majorBidi" w:cstheme="majorBidi"/>
          <w:color w:val="000000"/>
          <w:sz w:val="32"/>
          <w:szCs w:val="32"/>
        </w:rPr>
        <w:t>using GIS</w:t>
      </w:r>
      <w:r w:rsidR="008B0C0F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727E2C" w:rsidRPr="00223642" w:rsidRDefault="00727E2C" w:rsidP="00223642">
      <w:pPr>
        <w:pStyle w:val="ListParagraph"/>
        <w:numPr>
          <w:ilvl w:val="0"/>
          <w:numId w:val="1"/>
        </w:num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223642">
        <w:rPr>
          <w:rFonts w:asciiTheme="majorBidi" w:hAnsiTheme="majorBidi" w:cstheme="majorBidi"/>
          <w:color w:val="000000"/>
          <w:sz w:val="32"/>
          <w:szCs w:val="32"/>
        </w:rPr>
        <w:t>Monitoring of oil and gas pipelines by integrated GIS</w:t>
      </w:r>
      <w:r w:rsidR="008B0C0F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216668" w:rsidRPr="008B0C0F" w:rsidRDefault="004645BC" w:rsidP="008B0C0F">
      <w:pPr>
        <w:pStyle w:val="ListParagraph"/>
        <w:numPr>
          <w:ilvl w:val="0"/>
          <w:numId w:val="1"/>
        </w:num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>
        <w:rPr>
          <w:rFonts w:asciiTheme="majorBidi" w:hAnsiTheme="majorBidi" w:cstheme="majorBidi"/>
          <w:color w:val="000000"/>
          <w:sz w:val="32"/>
          <w:szCs w:val="32"/>
        </w:rPr>
        <w:t>H</w:t>
      </w:r>
      <w:r w:rsidR="00E82F50" w:rsidRPr="00223642">
        <w:rPr>
          <w:rFonts w:asciiTheme="majorBidi" w:hAnsiTheme="majorBidi" w:cstheme="majorBidi"/>
          <w:color w:val="000000"/>
          <w:sz w:val="32"/>
          <w:szCs w:val="32"/>
        </w:rPr>
        <w:t>ydrologic information systems as a support tool for water quality monitoring</w:t>
      </w:r>
      <w:r w:rsidR="008B0C0F"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="008B0C0F" w:rsidRPr="00223642">
        <w:rPr>
          <w:rFonts w:asciiTheme="majorBidi" w:hAnsiTheme="majorBidi" w:cstheme="majorBidi"/>
          <w:color w:val="000000"/>
          <w:sz w:val="32"/>
          <w:szCs w:val="32"/>
        </w:rPr>
        <w:t>using GIS</w:t>
      </w:r>
      <w:r w:rsidR="008B0C0F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216668" w:rsidRPr="008B0C0F" w:rsidRDefault="004F411B" w:rsidP="008B0C0F">
      <w:pPr>
        <w:pStyle w:val="ListParagraph"/>
        <w:numPr>
          <w:ilvl w:val="0"/>
          <w:numId w:val="1"/>
        </w:num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proofErr w:type="spellStart"/>
      <w:r w:rsidRPr="00223642">
        <w:rPr>
          <w:rFonts w:asciiTheme="majorBidi" w:hAnsiTheme="majorBidi" w:cstheme="majorBidi"/>
          <w:color w:val="000000"/>
          <w:sz w:val="32"/>
          <w:szCs w:val="32"/>
        </w:rPr>
        <w:t>LiDAR</w:t>
      </w:r>
      <w:proofErr w:type="spellEnd"/>
      <w:r w:rsidRPr="00223642">
        <w:rPr>
          <w:rFonts w:asciiTheme="majorBidi" w:hAnsiTheme="majorBidi" w:cstheme="majorBidi"/>
          <w:color w:val="000000"/>
          <w:sz w:val="32"/>
          <w:szCs w:val="32"/>
        </w:rPr>
        <w:t xml:space="preserve"> for Terrain Mapping on the Pipeline Corridor</w:t>
      </w:r>
      <w:r w:rsidR="008B0C0F"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="008B0C0F" w:rsidRPr="00223642">
        <w:rPr>
          <w:rFonts w:asciiTheme="majorBidi" w:hAnsiTheme="majorBidi" w:cstheme="majorBidi"/>
          <w:color w:val="000000"/>
          <w:sz w:val="32"/>
          <w:szCs w:val="32"/>
        </w:rPr>
        <w:t>using GIS</w:t>
      </w:r>
      <w:r w:rsidR="008B0C0F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4F411B" w:rsidRPr="00223642" w:rsidRDefault="004F411B" w:rsidP="00223642">
      <w:pPr>
        <w:pStyle w:val="ListParagraph"/>
        <w:numPr>
          <w:ilvl w:val="0"/>
          <w:numId w:val="1"/>
        </w:num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223642">
        <w:rPr>
          <w:rFonts w:asciiTheme="majorBidi" w:hAnsiTheme="majorBidi" w:cstheme="majorBidi"/>
          <w:color w:val="000000"/>
          <w:sz w:val="32"/>
          <w:szCs w:val="32"/>
        </w:rPr>
        <w:t xml:space="preserve">Integration of </w:t>
      </w:r>
      <w:proofErr w:type="spellStart"/>
      <w:r w:rsidRPr="00223642">
        <w:rPr>
          <w:rFonts w:asciiTheme="majorBidi" w:hAnsiTheme="majorBidi" w:cstheme="majorBidi"/>
          <w:color w:val="000000"/>
          <w:sz w:val="32"/>
          <w:szCs w:val="32"/>
        </w:rPr>
        <w:t>LiDAR</w:t>
      </w:r>
      <w:proofErr w:type="spellEnd"/>
      <w:r w:rsidRPr="00223642">
        <w:rPr>
          <w:rFonts w:asciiTheme="majorBidi" w:hAnsiTheme="majorBidi" w:cstheme="majorBidi"/>
          <w:color w:val="000000"/>
          <w:sz w:val="32"/>
          <w:szCs w:val="32"/>
        </w:rPr>
        <w:t xml:space="preserve"> data and satellite imagery </w:t>
      </w:r>
      <w:r w:rsidR="008B0C0F" w:rsidRPr="00223642">
        <w:rPr>
          <w:rFonts w:asciiTheme="majorBidi" w:hAnsiTheme="majorBidi" w:cstheme="majorBidi"/>
          <w:color w:val="000000"/>
          <w:sz w:val="32"/>
          <w:szCs w:val="32"/>
        </w:rPr>
        <w:t>using GIS</w:t>
      </w:r>
      <w:r w:rsidR="008B0C0F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9B7E85" w:rsidRPr="00223642" w:rsidRDefault="009B7E85" w:rsidP="00223642">
      <w:pPr>
        <w:pStyle w:val="ListParagraph"/>
        <w:numPr>
          <w:ilvl w:val="0"/>
          <w:numId w:val="1"/>
        </w:num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223642">
        <w:rPr>
          <w:rFonts w:asciiTheme="majorBidi" w:hAnsiTheme="majorBidi" w:cstheme="majorBidi"/>
          <w:color w:val="000000"/>
          <w:sz w:val="32"/>
          <w:szCs w:val="32"/>
        </w:rPr>
        <w:t>GIS Interpolation methods for climate data</w:t>
      </w:r>
      <w:r w:rsidR="008B0C0F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727E2C" w:rsidRPr="00223642" w:rsidRDefault="009B7E85" w:rsidP="00223642">
      <w:pPr>
        <w:pStyle w:val="ListParagraph"/>
        <w:numPr>
          <w:ilvl w:val="0"/>
          <w:numId w:val="1"/>
        </w:num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223642">
        <w:rPr>
          <w:rFonts w:asciiTheme="majorBidi" w:hAnsiTheme="majorBidi" w:cstheme="majorBidi"/>
          <w:color w:val="000000"/>
          <w:sz w:val="32"/>
          <w:szCs w:val="32"/>
        </w:rPr>
        <w:t xml:space="preserve">Mapping precipitation analysis of </w:t>
      </w:r>
      <w:r w:rsidR="00223642" w:rsidRPr="00223642">
        <w:rPr>
          <w:rFonts w:asciiTheme="majorBidi" w:hAnsiTheme="majorBidi" w:cstheme="majorBidi"/>
          <w:color w:val="000000"/>
          <w:sz w:val="32"/>
          <w:szCs w:val="32"/>
        </w:rPr>
        <w:t xml:space="preserve">GIS </w:t>
      </w:r>
      <w:r w:rsidRPr="00223642">
        <w:rPr>
          <w:rFonts w:asciiTheme="majorBidi" w:hAnsiTheme="majorBidi" w:cstheme="majorBidi"/>
          <w:color w:val="000000"/>
          <w:sz w:val="32"/>
          <w:szCs w:val="32"/>
        </w:rPr>
        <w:t>interpolation techniques</w:t>
      </w:r>
      <w:r w:rsidR="008B0C0F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EA5574" w:rsidRDefault="00EA5574" w:rsidP="00223642">
      <w:pPr>
        <w:pStyle w:val="ListParagraph"/>
        <w:numPr>
          <w:ilvl w:val="0"/>
          <w:numId w:val="1"/>
        </w:num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223642">
        <w:rPr>
          <w:rFonts w:asciiTheme="majorBidi" w:hAnsiTheme="majorBidi" w:cstheme="majorBidi"/>
          <w:color w:val="000000"/>
          <w:sz w:val="32"/>
          <w:szCs w:val="32"/>
        </w:rPr>
        <w:t>Droughts &amp; floods assessment and monitoring using remote sensing and GIS.</w:t>
      </w:r>
    </w:p>
    <w:p w:rsidR="005C02DC" w:rsidRDefault="005C02DC" w:rsidP="005C02DC">
      <w:p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</w:p>
    <w:p w:rsidR="005C02DC" w:rsidRDefault="005C02DC" w:rsidP="005C02DC">
      <w:p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</w:p>
    <w:p w:rsidR="005C02DC" w:rsidRDefault="005C02DC" w:rsidP="005C02DC">
      <w:p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</w:p>
    <w:p w:rsidR="005C02DC" w:rsidRDefault="005C02DC" w:rsidP="005C02DC">
      <w:p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</w:p>
    <w:p w:rsidR="005C02DC" w:rsidRDefault="005C02DC" w:rsidP="005C02DC">
      <w:p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</w:p>
    <w:p w:rsidR="005C02DC" w:rsidRDefault="005C02DC" w:rsidP="005C02DC">
      <w:p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</w:p>
    <w:p w:rsidR="00F268A3" w:rsidRDefault="00F268A3" w:rsidP="005C02DC">
      <w:p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</w:p>
    <w:p w:rsidR="005C02DC" w:rsidRDefault="005C02DC" w:rsidP="005C02DC">
      <w:p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</w:p>
    <w:p w:rsidR="00455C58" w:rsidRDefault="00455C58" w:rsidP="005C02DC">
      <w:p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</w:p>
    <w:p w:rsidR="007B2A94" w:rsidRDefault="007B2A94" w:rsidP="005C02DC">
      <w:p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</w:p>
    <w:p w:rsidR="007B2A94" w:rsidRDefault="007B2A94" w:rsidP="005C02DC">
      <w:pPr>
        <w:tabs>
          <w:tab w:val="left" w:pos="360"/>
          <w:tab w:val="left" w:pos="450"/>
          <w:tab w:val="left" w:pos="540"/>
          <w:tab w:val="left" w:pos="630"/>
        </w:tabs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</w:p>
    <w:tbl>
      <w:tblPr>
        <w:tblStyle w:val="TableGrid"/>
        <w:tblW w:w="10818" w:type="dxa"/>
        <w:tblLook w:val="04A0"/>
      </w:tblPr>
      <w:tblGrid>
        <w:gridCol w:w="6748"/>
        <w:gridCol w:w="1709"/>
        <w:gridCol w:w="2361"/>
      </w:tblGrid>
      <w:tr w:rsidR="00B80D3F" w:rsidRPr="00455C58" w:rsidTr="00561B06">
        <w:tc>
          <w:tcPr>
            <w:tcW w:w="6748" w:type="dxa"/>
          </w:tcPr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32"/>
                <w:szCs w:val="32"/>
              </w:rPr>
            </w:pPr>
            <w:r w:rsidRPr="00455C58">
              <w:rPr>
                <w:rFonts w:asciiTheme="majorBidi" w:hAnsiTheme="majorBidi" w:cstheme="majorBidi"/>
                <w:b/>
                <w:bCs/>
                <w:color w:val="000000"/>
                <w:sz w:val="32"/>
                <w:szCs w:val="32"/>
              </w:rPr>
              <w:lastRenderedPageBreak/>
              <w:t>Application of GIS</w:t>
            </w:r>
          </w:p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</w:p>
        </w:tc>
        <w:tc>
          <w:tcPr>
            <w:tcW w:w="1709" w:type="dxa"/>
          </w:tcPr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32"/>
                <w:szCs w:val="32"/>
              </w:rPr>
            </w:pPr>
            <w:r w:rsidRPr="00455C58">
              <w:rPr>
                <w:rFonts w:asciiTheme="majorBidi" w:hAnsiTheme="majorBidi" w:cstheme="majorBidi"/>
                <w:b/>
                <w:bCs/>
                <w:color w:val="000000"/>
                <w:sz w:val="32"/>
                <w:szCs w:val="32"/>
              </w:rPr>
              <w:t>Data of Seminar</w:t>
            </w:r>
          </w:p>
        </w:tc>
        <w:tc>
          <w:tcPr>
            <w:tcW w:w="2361" w:type="dxa"/>
          </w:tcPr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455C58">
              <w:rPr>
                <w:rFonts w:asciiTheme="majorBidi" w:hAnsiTheme="majorBidi" w:cstheme="majorBidi"/>
                <w:b/>
                <w:bCs/>
                <w:color w:val="000000"/>
                <w:sz w:val="32"/>
                <w:szCs w:val="32"/>
              </w:rPr>
              <w:t>Name Of Students</w:t>
            </w:r>
          </w:p>
        </w:tc>
      </w:tr>
      <w:tr w:rsidR="00B80D3F" w:rsidRPr="00455C58" w:rsidTr="0049220E">
        <w:trPr>
          <w:trHeight w:val="1043"/>
        </w:trPr>
        <w:tc>
          <w:tcPr>
            <w:tcW w:w="6748" w:type="dxa"/>
          </w:tcPr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Integration </w:t>
            </w:r>
            <w:hyperlink r:id="rId8" w:history="1">
              <w:r w:rsidRPr="00455C58">
                <w:rPr>
                  <w:rFonts w:asciiTheme="majorBidi" w:hAnsiTheme="majorBidi" w:cstheme="majorBidi"/>
                  <w:color w:val="000000"/>
                  <w:sz w:val="24"/>
                  <w:szCs w:val="24"/>
                </w:rPr>
                <w:t>Use of Remote Sensing and GIS to produce</w:t>
              </w:r>
            </w:hyperlink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Digital Map.</w:t>
            </w:r>
          </w:p>
        </w:tc>
        <w:tc>
          <w:tcPr>
            <w:tcW w:w="1709" w:type="dxa"/>
          </w:tcPr>
          <w:p w:rsidR="00561B06" w:rsidRPr="00455C58" w:rsidRDefault="00561B06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2361" w:type="dxa"/>
          </w:tcPr>
          <w:p w:rsidR="00A904D7" w:rsidRPr="00056894" w:rsidRDefault="00A904D7" w:rsidP="00056894">
            <w:pPr>
              <w:tabs>
                <w:tab w:val="left" w:pos="1811"/>
              </w:tabs>
              <w:ind w:left="36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</w:tr>
      <w:tr w:rsidR="00B80D3F" w:rsidRPr="00455C58" w:rsidTr="00561B06">
        <w:tc>
          <w:tcPr>
            <w:tcW w:w="6748" w:type="dxa"/>
          </w:tcPr>
          <w:p w:rsidR="00F268A3" w:rsidRPr="00455C58" w:rsidRDefault="00B521E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hyperlink r:id="rId9" w:history="1">
              <w:r w:rsidR="00F268A3" w:rsidRPr="00455C58">
                <w:rPr>
                  <w:rFonts w:asciiTheme="majorBidi" w:hAnsiTheme="majorBidi" w:cstheme="majorBidi"/>
                  <w:color w:val="000000"/>
                  <w:sz w:val="24"/>
                  <w:szCs w:val="24"/>
                </w:rPr>
                <w:t xml:space="preserve">Comparison of Digital Aerial Imagery and </w:t>
              </w:r>
              <w:proofErr w:type="spellStart"/>
              <w:r w:rsidR="00F268A3" w:rsidRPr="00455C58">
                <w:rPr>
                  <w:rFonts w:asciiTheme="majorBidi" w:hAnsiTheme="majorBidi" w:cstheme="majorBidi"/>
                  <w:color w:val="000000"/>
                  <w:sz w:val="24"/>
                  <w:szCs w:val="24"/>
                </w:rPr>
                <w:t>Lidar</w:t>
              </w:r>
              <w:proofErr w:type="spellEnd"/>
              <w:r w:rsidR="00F268A3" w:rsidRPr="00455C58">
                <w:rPr>
                  <w:rFonts w:asciiTheme="majorBidi" w:hAnsiTheme="majorBidi" w:cstheme="majorBidi"/>
                  <w:color w:val="000000"/>
                  <w:sz w:val="24"/>
                  <w:szCs w:val="24"/>
                </w:rPr>
                <w:t xml:space="preserve"> Data for the Extraction of Features for Digital Mapping</w:t>
              </w:r>
            </w:hyperlink>
            <w:r w:rsidR="00F268A3" w:rsidRPr="00455C5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F268A3"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using GIS.</w:t>
            </w:r>
          </w:p>
        </w:tc>
        <w:tc>
          <w:tcPr>
            <w:tcW w:w="1709" w:type="dxa"/>
            <w:tcBorders>
              <w:bottom w:val="single" w:sz="4" w:space="0" w:color="000000" w:themeColor="text1"/>
            </w:tcBorders>
          </w:tcPr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2361" w:type="dxa"/>
          </w:tcPr>
          <w:p w:rsidR="00F268A3" w:rsidRPr="00056894" w:rsidRDefault="00F268A3" w:rsidP="00056894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ind w:left="360"/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80D3F" w:rsidRPr="00455C58" w:rsidTr="00561B06">
        <w:tc>
          <w:tcPr>
            <w:tcW w:w="6748" w:type="dxa"/>
          </w:tcPr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IS Based Vehicle Tracking System</w:t>
            </w:r>
          </w:p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709" w:type="dxa"/>
          </w:tcPr>
          <w:p w:rsidR="00561B06" w:rsidRPr="00455C58" w:rsidRDefault="00561B06" w:rsidP="00C97C70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2361" w:type="dxa"/>
          </w:tcPr>
          <w:p w:rsidR="00F268A3" w:rsidRPr="00056894" w:rsidRDefault="00F268A3" w:rsidP="00056894">
            <w:pPr>
              <w:tabs>
                <w:tab w:val="left" w:pos="175"/>
                <w:tab w:val="left" w:pos="1811"/>
              </w:tabs>
              <w:ind w:left="36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</w:tr>
      <w:tr w:rsidR="00B80D3F" w:rsidRPr="00455C58" w:rsidTr="00561B06">
        <w:tc>
          <w:tcPr>
            <w:tcW w:w="6748" w:type="dxa"/>
          </w:tcPr>
          <w:p w:rsidR="00F268A3" w:rsidRPr="00455C58" w:rsidRDefault="00F268A3" w:rsidP="00F91A6B">
            <w:pPr>
              <w:pStyle w:val="ListParagraph"/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round water quality monitoring using remote sensing and GIS.</w:t>
            </w:r>
          </w:p>
        </w:tc>
        <w:tc>
          <w:tcPr>
            <w:tcW w:w="1709" w:type="dxa"/>
          </w:tcPr>
          <w:p w:rsidR="00561B06" w:rsidRPr="00455C58" w:rsidRDefault="00561B06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2361" w:type="dxa"/>
          </w:tcPr>
          <w:p w:rsidR="00AB0315" w:rsidRPr="00056894" w:rsidRDefault="00AB0315" w:rsidP="00056894">
            <w:pPr>
              <w:tabs>
                <w:tab w:val="left" w:pos="205"/>
                <w:tab w:val="left" w:pos="270"/>
              </w:tabs>
              <w:ind w:left="36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</w:tr>
      <w:tr w:rsidR="00561B06" w:rsidRPr="00455C58" w:rsidTr="00561B06">
        <w:tc>
          <w:tcPr>
            <w:tcW w:w="6748" w:type="dxa"/>
          </w:tcPr>
          <w:p w:rsidR="00561B06" w:rsidRPr="00455C58" w:rsidRDefault="00561B06" w:rsidP="00FE4215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apping precipitation analysis of GIS interpolation techniques.</w:t>
            </w:r>
          </w:p>
          <w:p w:rsidR="00561B06" w:rsidRPr="00455C58" w:rsidRDefault="00561B06" w:rsidP="00FE4215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709" w:type="dxa"/>
          </w:tcPr>
          <w:p w:rsidR="00561B06" w:rsidRPr="00455C58" w:rsidRDefault="00561B06" w:rsidP="00FE421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1" w:type="dxa"/>
          </w:tcPr>
          <w:p w:rsidR="00561B06" w:rsidRPr="00056894" w:rsidRDefault="00561B06" w:rsidP="00056894">
            <w:pPr>
              <w:tabs>
                <w:tab w:val="left" w:pos="7046"/>
              </w:tabs>
              <w:ind w:left="36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</w:tr>
      <w:tr w:rsidR="00B80D3F" w:rsidRPr="00455C58" w:rsidTr="00561B06">
        <w:tc>
          <w:tcPr>
            <w:tcW w:w="6748" w:type="dxa"/>
          </w:tcPr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Hydrogeological</w:t>
            </w:r>
            <w:proofErr w:type="spellEnd"/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Survey and Assessment of Selected Areas using GIS.</w:t>
            </w:r>
          </w:p>
        </w:tc>
        <w:tc>
          <w:tcPr>
            <w:tcW w:w="1709" w:type="dxa"/>
          </w:tcPr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2361" w:type="dxa"/>
          </w:tcPr>
          <w:p w:rsidR="00F268A3" w:rsidRPr="00056894" w:rsidRDefault="00F268A3" w:rsidP="00056894">
            <w:pPr>
              <w:ind w:left="36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</w:tr>
      <w:tr w:rsidR="00B80D3F" w:rsidRPr="00455C58" w:rsidTr="00561B06">
        <w:tc>
          <w:tcPr>
            <w:tcW w:w="6748" w:type="dxa"/>
          </w:tcPr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valuation of Traffic Operations at Selected Zone in City by Digital Techniques using GIS.</w:t>
            </w:r>
          </w:p>
        </w:tc>
        <w:tc>
          <w:tcPr>
            <w:tcW w:w="1709" w:type="dxa"/>
          </w:tcPr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2361" w:type="dxa"/>
          </w:tcPr>
          <w:p w:rsidR="00926949" w:rsidRPr="00056894" w:rsidRDefault="00926949" w:rsidP="00056894">
            <w:pPr>
              <w:tabs>
                <w:tab w:val="left" w:pos="215"/>
                <w:tab w:val="left" w:pos="252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ind w:left="36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80D3F" w:rsidRPr="00455C58" w:rsidTr="00561B06">
        <w:tc>
          <w:tcPr>
            <w:tcW w:w="6748" w:type="dxa"/>
          </w:tcPr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onitoring of oil and gas pipelines by integrated GIS.</w:t>
            </w:r>
          </w:p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709" w:type="dxa"/>
          </w:tcPr>
          <w:p w:rsidR="00561B06" w:rsidRPr="00455C58" w:rsidRDefault="00561B06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2361" w:type="dxa"/>
          </w:tcPr>
          <w:p w:rsidR="00E8301A" w:rsidRPr="00056894" w:rsidRDefault="00E8301A" w:rsidP="00056894">
            <w:pPr>
              <w:ind w:left="36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</w:tr>
      <w:tr w:rsidR="00B80D3F" w:rsidRPr="00455C58" w:rsidTr="0049220E">
        <w:trPr>
          <w:trHeight w:val="683"/>
        </w:trPr>
        <w:tc>
          <w:tcPr>
            <w:tcW w:w="6748" w:type="dxa"/>
          </w:tcPr>
          <w:p w:rsidR="00F268A3" w:rsidRPr="00455C58" w:rsidRDefault="00F268A3" w:rsidP="0049220E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Hydrologic information systems as a support tool for water quality monitoring using GIS.</w:t>
            </w:r>
          </w:p>
        </w:tc>
        <w:tc>
          <w:tcPr>
            <w:tcW w:w="1709" w:type="dxa"/>
          </w:tcPr>
          <w:p w:rsidR="00F268A3" w:rsidRPr="00455C58" w:rsidRDefault="00F268A3" w:rsidP="0049220E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2361" w:type="dxa"/>
          </w:tcPr>
          <w:p w:rsidR="009C4F7C" w:rsidRPr="00056894" w:rsidRDefault="009C4F7C" w:rsidP="00056894">
            <w:pPr>
              <w:tabs>
                <w:tab w:val="left" w:pos="252"/>
              </w:tabs>
              <w:ind w:left="36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</w:tr>
      <w:tr w:rsidR="00B80D3F" w:rsidRPr="00455C58" w:rsidTr="00561B06">
        <w:tc>
          <w:tcPr>
            <w:tcW w:w="6748" w:type="dxa"/>
          </w:tcPr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iDAR</w:t>
            </w:r>
            <w:proofErr w:type="spellEnd"/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for Terrain Mapping on the Pipeline Corridor using GIS.</w:t>
            </w:r>
          </w:p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709" w:type="dxa"/>
          </w:tcPr>
          <w:p w:rsidR="00F268A3" w:rsidRPr="00455C58" w:rsidRDefault="00F268A3" w:rsidP="00F91A6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1" w:type="dxa"/>
          </w:tcPr>
          <w:p w:rsidR="00F268A3" w:rsidRPr="00056894" w:rsidRDefault="00F268A3" w:rsidP="00056894">
            <w:pPr>
              <w:ind w:left="36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</w:tr>
      <w:tr w:rsidR="00B80D3F" w:rsidRPr="00455C58" w:rsidTr="00561B06">
        <w:tc>
          <w:tcPr>
            <w:tcW w:w="6748" w:type="dxa"/>
          </w:tcPr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Integration of </w:t>
            </w:r>
            <w:proofErr w:type="spellStart"/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iDAR</w:t>
            </w:r>
            <w:proofErr w:type="spellEnd"/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data and satellite imagery using GIS.</w:t>
            </w:r>
          </w:p>
        </w:tc>
        <w:tc>
          <w:tcPr>
            <w:tcW w:w="1709" w:type="dxa"/>
          </w:tcPr>
          <w:p w:rsidR="0049220E" w:rsidRPr="00455C58" w:rsidRDefault="0049220E" w:rsidP="00F91A6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1" w:type="dxa"/>
          </w:tcPr>
          <w:p w:rsidR="005566CB" w:rsidRPr="00056894" w:rsidRDefault="005566CB" w:rsidP="00056894">
            <w:pPr>
              <w:tabs>
                <w:tab w:val="left" w:pos="162"/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ind w:left="36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</w:tr>
      <w:tr w:rsidR="00B80D3F" w:rsidRPr="00455C58" w:rsidTr="00561B06">
        <w:tc>
          <w:tcPr>
            <w:tcW w:w="6748" w:type="dxa"/>
          </w:tcPr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IS Interpolation methods for climate data.</w:t>
            </w:r>
          </w:p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709" w:type="dxa"/>
          </w:tcPr>
          <w:p w:rsidR="0049220E" w:rsidRPr="00455C58" w:rsidRDefault="0049220E" w:rsidP="00F91A6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1" w:type="dxa"/>
          </w:tcPr>
          <w:p w:rsidR="009D7C68" w:rsidRPr="00056894" w:rsidRDefault="009D7C68" w:rsidP="00056894">
            <w:pPr>
              <w:tabs>
                <w:tab w:val="left" w:pos="1811"/>
              </w:tabs>
              <w:ind w:left="36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</w:tr>
      <w:tr w:rsidR="00B80D3F" w:rsidRPr="00455C58" w:rsidTr="00561B06">
        <w:tc>
          <w:tcPr>
            <w:tcW w:w="6748" w:type="dxa"/>
          </w:tcPr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55C58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roughts &amp; floods assessment and monitoring using remote sensing and GIS.</w:t>
            </w:r>
          </w:p>
          <w:p w:rsidR="00F268A3" w:rsidRPr="00455C58" w:rsidRDefault="00F268A3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709" w:type="dxa"/>
          </w:tcPr>
          <w:p w:rsidR="00F268A3" w:rsidRPr="00455C58" w:rsidRDefault="00F268A3" w:rsidP="00F91A6B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1" w:type="dxa"/>
          </w:tcPr>
          <w:p w:rsidR="00B80D3F" w:rsidRPr="00056894" w:rsidRDefault="00B80D3F" w:rsidP="00056894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</w:tr>
      <w:tr w:rsidR="0049220E" w:rsidRPr="00455C58" w:rsidTr="00C97C70">
        <w:trPr>
          <w:trHeight w:val="836"/>
        </w:trPr>
        <w:tc>
          <w:tcPr>
            <w:tcW w:w="6748" w:type="dxa"/>
          </w:tcPr>
          <w:p w:rsidR="0049220E" w:rsidRDefault="0049220E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:rsidR="0049220E" w:rsidRDefault="0049220E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  <w:p w:rsidR="00C97C70" w:rsidRPr="00455C58" w:rsidRDefault="00C97C70" w:rsidP="00F91A6B">
            <w:pPr>
              <w:tabs>
                <w:tab w:val="left" w:pos="360"/>
                <w:tab w:val="left" w:pos="450"/>
                <w:tab w:val="left" w:pos="540"/>
                <w:tab w:val="left" w:pos="630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709" w:type="dxa"/>
          </w:tcPr>
          <w:p w:rsidR="0049220E" w:rsidRDefault="0049220E" w:rsidP="00F91A6B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</w:p>
        </w:tc>
        <w:tc>
          <w:tcPr>
            <w:tcW w:w="2361" w:type="dxa"/>
          </w:tcPr>
          <w:p w:rsidR="0049220E" w:rsidRPr="00056894" w:rsidRDefault="0049220E" w:rsidP="00056894">
            <w:pPr>
              <w:ind w:left="360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</w:p>
        </w:tc>
      </w:tr>
    </w:tbl>
    <w:p w:rsidR="006A3FDF" w:rsidRPr="0086688D" w:rsidRDefault="006A3FDF" w:rsidP="0086688D">
      <w:pPr>
        <w:rPr>
          <w:rFonts w:ascii="Calibri" w:hAnsi="Calibri" w:cs="Calibri"/>
          <w:b/>
          <w:bCs/>
          <w:color w:val="FF0000"/>
        </w:rPr>
      </w:pPr>
    </w:p>
    <w:sectPr w:rsidR="006A3FDF" w:rsidRPr="0086688D" w:rsidSect="00C97C70">
      <w:pgSz w:w="12240" w:h="15840"/>
      <w:pgMar w:top="450" w:right="900" w:bottom="360" w:left="9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E163C"/>
    <w:multiLevelType w:val="hybridMultilevel"/>
    <w:tmpl w:val="1F705B64"/>
    <w:lvl w:ilvl="0" w:tplc="0FC2D0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A90F30"/>
    <w:multiLevelType w:val="hybridMultilevel"/>
    <w:tmpl w:val="C5723DF6"/>
    <w:lvl w:ilvl="0" w:tplc="04090001">
      <w:start w:val="1"/>
      <w:numFmt w:val="bullet"/>
      <w:lvlText w:val=""/>
      <w:lvlJc w:val="left"/>
      <w:pPr>
        <w:ind w:left="288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08" w:hanging="360"/>
      </w:p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2">
    <w:nsid w:val="070F782A"/>
    <w:multiLevelType w:val="hybridMultilevel"/>
    <w:tmpl w:val="46C45A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C444416"/>
    <w:multiLevelType w:val="hybridMultilevel"/>
    <w:tmpl w:val="88709F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DDC5B7D"/>
    <w:multiLevelType w:val="hybridMultilevel"/>
    <w:tmpl w:val="1FBEFF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4DC7E8D"/>
    <w:multiLevelType w:val="hybridMultilevel"/>
    <w:tmpl w:val="5DA042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7EA181E"/>
    <w:multiLevelType w:val="hybridMultilevel"/>
    <w:tmpl w:val="D70C6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713D8D"/>
    <w:multiLevelType w:val="hybridMultilevel"/>
    <w:tmpl w:val="FC9CBA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AA723BD"/>
    <w:multiLevelType w:val="hybridMultilevel"/>
    <w:tmpl w:val="72081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EC7848"/>
    <w:multiLevelType w:val="hybridMultilevel"/>
    <w:tmpl w:val="8146C1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1097C6B"/>
    <w:multiLevelType w:val="hybridMultilevel"/>
    <w:tmpl w:val="D1564A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2277026"/>
    <w:multiLevelType w:val="hybridMultilevel"/>
    <w:tmpl w:val="FC7A8D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23467A5"/>
    <w:multiLevelType w:val="hybridMultilevel"/>
    <w:tmpl w:val="EF4A73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38C5BF6"/>
    <w:multiLevelType w:val="hybridMultilevel"/>
    <w:tmpl w:val="6E484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C06552"/>
    <w:multiLevelType w:val="hybridMultilevel"/>
    <w:tmpl w:val="4760A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ADB547B"/>
    <w:multiLevelType w:val="hybridMultilevel"/>
    <w:tmpl w:val="8B48C7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BA056A6"/>
    <w:multiLevelType w:val="hybridMultilevel"/>
    <w:tmpl w:val="EFAAED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3001496B"/>
    <w:multiLevelType w:val="hybridMultilevel"/>
    <w:tmpl w:val="92E26D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3672903"/>
    <w:multiLevelType w:val="hybridMultilevel"/>
    <w:tmpl w:val="14426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3B279DE"/>
    <w:multiLevelType w:val="hybridMultilevel"/>
    <w:tmpl w:val="22D0D3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54852A5"/>
    <w:multiLevelType w:val="hybridMultilevel"/>
    <w:tmpl w:val="7C183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A33EEF"/>
    <w:multiLevelType w:val="hybridMultilevel"/>
    <w:tmpl w:val="3F32BE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C63553D"/>
    <w:multiLevelType w:val="hybridMultilevel"/>
    <w:tmpl w:val="A8125A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41977C7A"/>
    <w:multiLevelType w:val="hybridMultilevel"/>
    <w:tmpl w:val="006216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4372B57"/>
    <w:multiLevelType w:val="hybridMultilevel"/>
    <w:tmpl w:val="DC6EE6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ADF1CEB"/>
    <w:multiLevelType w:val="hybridMultilevel"/>
    <w:tmpl w:val="7A048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D417A05"/>
    <w:multiLevelType w:val="hybridMultilevel"/>
    <w:tmpl w:val="C8F64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A867F6"/>
    <w:multiLevelType w:val="hybridMultilevel"/>
    <w:tmpl w:val="324CF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ECF1F9C"/>
    <w:multiLevelType w:val="hybridMultilevel"/>
    <w:tmpl w:val="9AE4A0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091DA5"/>
    <w:multiLevelType w:val="hybridMultilevel"/>
    <w:tmpl w:val="580C5F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51F2718D"/>
    <w:multiLevelType w:val="hybridMultilevel"/>
    <w:tmpl w:val="22CEC2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48C4353"/>
    <w:multiLevelType w:val="hybridMultilevel"/>
    <w:tmpl w:val="14C057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601C50FE"/>
    <w:multiLevelType w:val="hybridMultilevel"/>
    <w:tmpl w:val="C5446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45A0C4A"/>
    <w:multiLevelType w:val="hybridMultilevel"/>
    <w:tmpl w:val="4A425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490355C"/>
    <w:multiLevelType w:val="hybridMultilevel"/>
    <w:tmpl w:val="6B287D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68794453"/>
    <w:multiLevelType w:val="hybridMultilevel"/>
    <w:tmpl w:val="D5300B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98605C9"/>
    <w:multiLevelType w:val="hybridMultilevel"/>
    <w:tmpl w:val="26EA2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25F696AA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6B057992"/>
    <w:multiLevelType w:val="hybridMultilevel"/>
    <w:tmpl w:val="3CC6C4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6CCA4410"/>
    <w:multiLevelType w:val="hybridMultilevel"/>
    <w:tmpl w:val="978EB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466A98"/>
    <w:multiLevelType w:val="hybridMultilevel"/>
    <w:tmpl w:val="4622E6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>
    <w:nsid w:val="73C52DF8"/>
    <w:multiLevelType w:val="hybridMultilevel"/>
    <w:tmpl w:val="6F00C6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7586613F"/>
    <w:multiLevelType w:val="hybridMultilevel"/>
    <w:tmpl w:val="02AE30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765738BD"/>
    <w:multiLevelType w:val="hybridMultilevel"/>
    <w:tmpl w:val="D51290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4"/>
  </w:num>
  <w:num w:numId="3">
    <w:abstractNumId w:val="32"/>
  </w:num>
  <w:num w:numId="4">
    <w:abstractNumId w:val="39"/>
  </w:num>
  <w:num w:numId="5">
    <w:abstractNumId w:val="14"/>
  </w:num>
  <w:num w:numId="6">
    <w:abstractNumId w:val="12"/>
  </w:num>
  <w:num w:numId="7">
    <w:abstractNumId w:val="19"/>
  </w:num>
  <w:num w:numId="8">
    <w:abstractNumId w:val="42"/>
  </w:num>
  <w:num w:numId="9">
    <w:abstractNumId w:val="36"/>
  </w:num>
  <w:num w:numId="10">
    <w:abstractNumId w:val="4"/>
  </w:num>
  <w:num w:numId="11">
    <w:abstractNumId w:val="9"/>
  </w:num>
  <w:num w:numId="12">
    <w:abstractNumId w:val="40"/>
  </w:num>
  <w:num w:numId="13">
    <w:abstractNumId w:val="17"/>
  </w:num>
  <w:num w:numId="14">
    <w:abstractNumId w:val="27"/>
  </w:num>
  <w:num w:numId="15">
    <w:abstractNumId w:val="2"/>
  </w:num>
  <w:num w:numId="16">
    <w:abstractNumId w:val="37"/>
  </w:num>
  <w:num w:numId="17">
    <w:abstractNumId w:val="35"/>
  </w:num>
  <w:num w:numId="18">
    <w:abstractNumId w:val="18"/>
  </w:num>
  <w:num w:numId="19">
    <w:abstractNumId w:val="23"/>
  </w:num>
  <w:num w:numId="20">
    <w:abstractNumId w:val="20"/>
  </w:num>
  <w:num w:numId="21">
    <w:abstractNumId w:val="11"/>
  </w:num>
  <w:num w:numId="22">
    <w:abstractNumId w:val="33"/>
  </w:num>
  <w:num w:numId="23">
    <w:abstractNumId w:val="29"/>
  </w:num>
  <w:num w:numId="24">
    <w:abstractNumId w:val="8"/>
  </w:num>
  <w:num w:numId="25">
    <w:abstractNumId w:val="21"/>
  </w:num>
  <w:num w:numId="26">
    <w:abstractNumId w:val="38"/>
  </w:num>
  <w:num w:numId="27">
    <w:abstractNumId w:val="28"/>
  </w:num>
  <w:num w:numId="28">
    <w:abstractNumId w:val="16"/>
  </w:num>
  <w:num w:numId="29">
    <w:abstractNumId w:val="25"/>
  </w:num>
  <w:num w:numId="30">
    <w:abstractNumId w:val="1"/>
  </w:num>
  <w:num w:numId="31">
    <w:abstractNumId w:val="3"/>
  </w:num>
  <w:num w:numId="32">
    <w:abstractNumId w:val="15"/>
  </w:num>
  <w:num w:numId="33">
    <w:abstractNumId w:val="13"/>
  </w:num>
  <w:num w:numId="34">
    <w:abstractNumId w:val="7"/>
  </w:num>
  <w:num w:numId="35">
    <w:abstractNumId w:val="10"/>
  </w:num>
  <w:num w:numId="36">
    <w:abstractNumId w:val="31"/>
  </w:num>
  <w:num w:numId="37">
    <w:abstractNumId w:val="5"/>
  </w:num>
  <w:num w:numId="38">
    <w:abstractNumId w:val="30"/>
  </w:num>
  <w:num w:numId="39">
    <w:abstractNumId w:val="22"/>
  </w:num>
  <w:num w:numId="40">
    <w:abstractNumId w:val="6"/>
  </w:num>
  <w:num w:numId="41">
    <w:abstractNumId w:val="41"/>
  </w:num>
  <w:num w:numId="42">
    <w:abstractNumId w:val="34"/>
  </w:num>
  <w:num w:numId="43">
    <w:abstractNumId w:val="2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TMxNjY0MzAzN7U0NjNV0lEKTi0uzszPAykwrAUARaJ0tywAAAA="/>
  </w:docVars>
  <w:rsids>
    <w:rsidRoot w:val="00727E2C"/>
    <w:rsid w:val="00002029"/>
    <w:rsid w:val="000044B1"/>
    <w:rsid w:val="00056894"/>
    <w:rsid w:val="00140EDA"/>
    <w:rsid w:val="001E741F"/>
    <w:rsid w:val="00205B0B"/>
    <w:rsid w:val="0020743D"/>
    <w:rsid w:val="00216668"/>
    <w:rsid w:val="00223642"/>
    <w:rsid w:val="00267E76"/>
    <w:rsid w:val="00306C0E"/>
    <w:rsid w:val="003108A8"/>
    <w:rsid w:val="00311754"/>
    <w:rsid w:val="003A4ECF"/>
    <w:rsid w:val="00455C58"/>
    <w:rsid w:val="004645BC"/>
    <w:rsid w:val="0049220E"/>
    <w:rsid w:val="00494E71"/>
    <w:rsid w:val="004C3E3C"/>
    <w:rsid w:val="004E03A5"/>
    <w:rsid w:val="004F411B"/>
    <w:rsid w:val="00544EBA"/>
    <w:rsid w:val="005566CB"/>
    <w:rsid w:val="00561B06"/>
    <w:rsid w:val="00591279"/>
    <w:rsid w:val="005C02DC"/>
    <w:rsid w:val="005F4158"/>
    <w:rsid w:val="006809C0"/>
    <w:rsid w:val="006A3214"/>
    <w:rsid w:val="006A3FDF"/>
    <w:rsid w:val="00727E2C"/>
    <w:rsid w:val="007B20E7"/>
    <w:rsid w:val="007B2A94"/>
    <w:rsid w:val="007E3316"/>
    <w:rsid w:val="007E537E"/>
    <w:rsid w:val="00821144"/>
    <w:rsid w:val="0086688D"/>
    <w:rsid w:val="008807E7"/>
    <w:rsid w:val="008B0C0F"/>
    <w:rsid w:val="008B2D6F"/>
    <w:rsid w:val="008F10BE"/>
    <w:rsid w:val="008F550B"/>
    <w:rsid w:val="00926949"/>
    <w:rsid w:val="009563D3"/>
    <w:rsid w:val="0098069B"/>
    <w:rsid w:val="009B7E85"/>
    <w:rsid w:val="009C4F7C"/>
    <w:rsid w:val="009D7C68"/>
    <w:rsid w:val="00A904D7"/>
    <w:rsid w:val="00AB0315"/>
    <w:rsid w:val="00AF4CB2"/>
    <w:rsid w:val="00B521E3"/>
    <w:rsid w:val="00B70FCE"/>
    <w:rsid w:val="00B80D3F"/>
    <w:rsid w:val="00B90BA2"/>
    <w:rsid w:val="00C42BD6"/>
    <w:rsid w:val="00C97C70"/>
    <w:rsid w:val="00CB061A"/>
    <w:rsid w:val="00CB31F6"/>
    <w:rsid w:val="00CB74AE"/>
    <w:rsid w:val="00CE4797"/>
    <w:rsid w:val="00D12C62"/>
    <w:rsid w:val="00D77D32"/>
    <w:rsid w:val="00E82F50"/>
    <w:rsid w:val="00E8301A"/>
    <w:rsid w:val="00EA5574"/>
    <w:rsid w:val="00EB5653"/>
    <w:rsid w:val="00ED4EA9"/>
    <w:rsid w:val="00F268A3"/>
    <w:rsid w:val="00F82357"/>
    <w:rsid w:val="00FF50C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63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7E2C"/>
    <w:pPr>
      <w:ind w:left="720"/>
      <w:contextualSpacing/>
    </w:pPr>
  </w:style>
  <w:style w:type="table" w:styleId="TableGrid">
    <w:name w:val="Table Grid"/>
    <w:basedOn w:val="TableNormal"/>
    <w:uiPriority w:val="59"/>
    <w:rsid w:val="005C02D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ge.unsw.edu.au/currentstudents/ug/projects/Lukas/Thesis.htm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sage.unsw.edu.au/currentstudents/ug/projects/Cunningham/Cunningham_Thesis2010_Website.ht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sage.unsw.edu.au/currentstudents/ug/projects/Lukas/Thesis.ht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sage.unsw.edu.au/currentstudents/ug/projects/Cunningham/Cunningham_Thesis2010_Website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C5523D-6668-4493-AFB2-9CD185ECF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deel</dc:creator>
  <cp:lastModifiedBy>Hadeel</cp:lastModifiedBy>
  <cp:revision>2</cp:revision>
  <cp:lastPrinted>2021-09-23T05:36:00Z</cp:lastPrinted>
  <dcterms:created xsi:type="dcterms:W3CDTF">2022-05-29T19:30:00Z</dcterms:created>
  <dcterms:modified xsi:type="dcterms:W3CDTF">2022-05-29T19:30:00Z</dcterms:modified>
</cp:coreProperties>
</file>